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610BD1F7" w:rsidR="00B820A3" w:rsidRPr="00842728" w:rsidRDefault="004E29DD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August</w:t>
      </w:r>
      <w:r w:rsidR="003E42D3">
        <w:rPr>
          <w:rFonts w:cs="Arial"/>
          <w:b/>
        </w:rPr>
        <w:t xml:space="preserve"> </w:t>
      </w:r>
      <w:r>
        <w:rPr>
          <w:rFonts w:cs="Arial"/>
          <w:b/>
        </w:rPr>
        <w:t>12</w:t>
      </w:r>
      <w:r w:rsidR="003E42D3">
        <w:rPr>
          <w:rFonts w:cs="Arial"/>
          <w:b/>
        </w:rPr>
        <w:t>, 2025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2066E4FC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4E29DD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proofErr w:type="gramStart"/>
      <w:r w:rsidR="00842728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proofErr w:type="gramEnd"/>
      <w:r w:rsidR="00842728">
        <w:rPr>
          <w:rFonts w:ascii="Arial" w:hAnsi="Arial" w:cs="Arial"/>
          <w:b/>
          <w:bCs/>
        </w:rPr>
        <w:t xml:space="preserve"> </w:t>
      </w:r>
      <w:proofErr w:type="gramStart"/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e</w:t>
      </w:r>
      <w:proofErr w:type="gramEnd"/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strict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proofErr w:type="gramStart"/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o</w:t>
      </w:r>
      <w:proofErr w:type="gramEnd"/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proofErr w:type="gramStart"/>
      <w:r w:rsidR="00842728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nd</w:t>
      </w:r>
      <w:proofErr w:type="gramEnd"/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041555F9" w:rsidR="00842728" w:rsidRPr="004E29DD" w:rsidRDefault="00DF38F0" w:rsidP="004E29DD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4E29DD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nd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proofErr w:type="gramStart"/>
      <w:r w:rsidR="00842728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proofErr w:type="gramEnd"/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rec</w:t>
      </w:r>
      <w:r w:rsidR="004E29DD" w:rsidRPr="004E29DD">
        <w:rPr>
          <w:rFonts w:ascii="Arial" w:hAnsi="Arial" w:cs="Arial"/>
          <w:b/>
          <w:bCs/>
        </w:rPr>
        <w:t>tors</w:t>
      </w:r>
      <w:r w:rsidR="00842728" w:rsidRPr="004E29DD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0DDAAB36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4E29DD">
        <w:t xml:space="preserve">Vice President Marty Heath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0264E7">
        <w:t xml:space="preserve"> and </w:t>
      </w:r>
      <w:r>
        <w:t xml:space="preserve">Legal Counsel </w:t>
      </w:r>
      <w:r w:rsidR="004E29DD">
        <w:t>Andrew Plett via Zoom.</w:t>
      </w:r>
      <w:r w:rsidR="00300981">
        <w:t xml:space="preserve">  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61415F39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Pr="00756B20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proofErr w:type="spellStart"/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nd</w:t>
      </w:r>
      <w:r w:rsidRPr="00756B20">
        <w:rPr>
          <w:rFonts w:ascii="Arial" w:hAnsi="Arial" w:cs="Arial"/>
          <w:b/>
          <w:bCs/>
        </w:rPr>
        <w:t>/O</w:t>
      </w:r>
      <w:r w:rsidR="004E29DD">
        <w:rPr>
          <w:rFonts w:ascii="Arial" w:hAnsi="Arial" w:cs="Arial"/>
          <w:b/>
          <w:bCs/>
        </w:rPr>
        <w:t>r</w:t>
      </w:r>
      <w:proofErr w:type="spellEnd"/>
      <w:r w:rsidRPr="00756B20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3DFB9C12" w14:textId="140A287E" w:rsidR="004E29DD" w:rsidRPr="00774AC4" w:rsidRDefault="002B5536" w:rsidP="00774AC4">
      <w:pPr>
        <w:ind w:left="1440"/>
        <w:rPr>
          <w:bCs/>
        </w:rPr>
      </w:pPr>
      <w:r>
        <w:rPr>
          <w:bCs/>
        </w:rPr>
        <w:t xml:space="preserve">Director </w:t>
      </w:r>
      <w:r w:rsidR="0028087A">
        <w:rPr>
          <w:bCs/>
        </w:rPr>
        <w:t>Hoffman</w:t>
      </w:r>
      <w:r w:rsidR="00CE53E4"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4E29DD">
        <w:rPr>
          <w:bCs/>
        </w:rPr>
        <w:t>Vice President Heath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10062A1F" w14:textId="77777777" w:rsidR="004E29DD" w:rsidRPr="004E29DD" w:rsidRDefault="004E29DD" w:rsidP="004E29DD">
      <w:pPr>
        <w:ind w:left="504"/>
        <w:rPr>
          <w:rFonts w:cs="Arial"/>
          <w:bCs/>
        </w:rPr>
      </w:pPr>
    </w:p>
    <w:p w14:paraId="177B9077" w14:textId="5B198542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 xml:space="preserve">    A</w:t>
      </w:r>
      <w:r w:rsidR="004E29DD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O</w:t>
      </w:r>
      <w:r w:rsidR="004E29DD">
        <w:rPr>
          <w:rFonts w:cs="Arial"/>
          <w:b/>
        </w:rPr>
        <w:t>f</w:t>
      </w:r>
      <w:r w:rsidRPr="00C45F75">
        <w:rPr>
          <w:rFonts w:cs="Arial"/>
          <w:b/>
        </w:rPr>
        <w:t xml:space="preserve"> R</w:t>
      </w:r>
      <w:r w:rsidR="004E29DD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proofErr w:type="gramStart"/>
      <w:r w:rsidRPr="00C45F75">
        <w:rPr>
          <w:rFonts w:cs="Arial"/>
          <w:b/>
        </w:rPr>
        <w:t>O</w:t>
      </w:r>
      <w:r w:rsidR="004E29DD">
        <w:rPr>
          <w:rFonts w:cs="Arial"/>
          <w:b/>
        </w:rPr>
        <w:t>f</w:t>
      </w:r>
      <w:proofErr w:type="gramEnd"/>
      <w:r w:rsidRPr="00C45F75">
        <w:rPr>
          <w:rFonts w:cs="Arial"/>
          <w:b/>
        </w:rPr>
        <w:t xml:space="preserve"> </w:t>
      </w:r>
      <w:r w:rsidR="00774AC4">
        <w:rPr>
          <w:rFonts w:cs="Arial"/>
          <w:b/>
        </w:rPr>
        <w:t>July 8 2025</w:t>
      </w:r>
      <w:r w:rsidR="00C45F75" w:rsidRPr="00C45F75">
        <w:rPr>
          <w:rFonts w:cs="Arial"/>
          <w:b/>
        </w:rPr>
        <w:t xml:space="preserve"> </w:t>
      </w:r>
      <w:proofErr w:type="gramStart"/>
      <w:r w:rsidRPr="00C45F75">
        <w:rPr>
          <w:rFonts w:cs="Arial"/>
          <w:b/>
        </w:rPr>
        <w:t>A</w:t>
      </w:r>
      <w:r w:rsidR="004E29DD">
        <w:rPr>
          <w:rFonts w:cs="Arial"/>
          <w:b/>
        </w:rPr>
        <w:t>nd</w:t>
      </w:r>
      <w:proofErr w:type="gramEnd"/>
      <w:r w:rsidR="00C45F75">
        <w:rPr>
          <w:rFonts w:cs="Arial"/>
          <w:b/>
        </w:rPr>
        <w:t xml:space="preserve"> </w:t>
      </w:r>
      <w:r w:rsidRPr="00C45F75">
        <w:rPr>
          <w:rFonts w:cs="Arial"/>
          <w:b/>
        </w:rPr>
        <w:t>S</w:t>
      </w:r>
      <w:r w:rsidR="004E29DD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proofErr w:type="gramStart"/>
      <w:r w:rsidRPr="00C45F75">
        <w:rPr>
          <w:rFonts w:cs="Arial"/>
          <w:b/>
        </w:rPr>
        <w:t>O</w:t>
      </w:r>
      <w:r w:rsidR="004E29DD">
        <w:rPr>
          <w:rFonts w:cs="Arial"/>
          <w:b/>
        </w:rPr>
        <w:t>f</w:t>
      </w:r>
      <w:proofErr w:type="gramEnd"/>
      <w:r w:rsidRPr="00C45F75">
        <w:rPr>
          <w:rFonts w:cs="Arial"/>
          <w:b/>
        </w:rPr>
        <w:t xml:space="preserve"> </w:t>
      </w:r>
      <w:r w:rsidR="00774AC4">
        <w:rPr>
          <w:rFonts w:cs="Arial"/>
          <w:b/>
        </w:rPr>
        <w:t>July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774AC4">
        <w:rPr>
          <w:rFonts w:cs="Arial"/>
          <w:b/>
        </w:rPr>
        <w:t>5</w:t>
      </w:r>
      <w:r w:rsidRPr="00C45F75">
        <w:rPr>
          <w:rFonts w:cs="Arial"/>
          <w:b/>
        </w:rPr>
        <w:t xml:space="preserve">      </w:t>
      </w:r>
      <w:r w:rsidRPr="00C45F75">
        <w:rPr>
          <w:rFonts w:cs="Arial"/>
          <w:b/>
        </w:rPr>
        <w:tab/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500B6F7B" w:rsidR="005A1B2D" w:rsidRPr="00CA23DF" w:rsidRDefault="00C86FA5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 xml:space="preserve">Director Martin </w:t>
      </w:r>
      <w:r w:rsidR="005A1B2D">
        <w:rPr>
          <w:rFonts w:ascii="Arial" w:hAnsi="Arial"/>
        </w:rPr>
        <w:t xml:space="preserve">motioned to approve the Regular Meeting Minutes of </w:t>
      </w:r>
      <w:r w:rsidR="00774AC4">
        <w:rPr>
          <w:rFonts w:ascii="Arial" w:hAnsi="Arial"/>
        </w:rPr>
        <w:t>July 8</w:t>
      </w:r>
      <w:r w:rsidR="00CE53E4">
        <w:rPr>
          <w:rFonts w:ascii="Arial" w:hAnsi="Arial"/>
        </w:rPr>
        <w:t>, 202</w:t>
      </w:r>
      <w:r w:rsidR="00774AC4">
        <w:rPr>
          <w:rFonts w:ascii="Arial" w:hAnsi="Arial"/>
        </w:rPr>
        <w:t>5</w:t>
      </w:r>
      <w:r w:rsidR="00C45F7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and Safety Meeting Minutes of </w:t>
      </w:r>
      <w:r w:rsidR="00774AC4">
        <w:rPr>
          <w:rFonts w:ascii="Arial" w:hAnsi="Arial"/>
        </w:rPr>
        <w:t>July</w:t>
      </w:r>
      <w:r w:rsidR="00CE53E4">
        <w:rPr>
          <w:rFonts w:ascii="Arial" w:hAnsi="Arial"/>
        </w:rPr>
        <w:t xml:space="preserve"> 202</w:t>
      </w:r>
      <w:r w:rsidR="00774AC4">
        <w:rPr>
          <w:rFonts w:ascii="Arial" w:hAnsi="Arial"/>
        </w:rPr>
        <w:t>5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>Director Choo</w:t>
      </w:r>
      <w:r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3823526F" w14:textId="58CBA8C9" w:rsidR="00774AC4" w:rsidRDefault="00774AC4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Ratification Of Claims Paid </w:t>
      </w:r>
      <w:proofErr w:type="gramStart"/>
      <w:r>
        <w:rPr>
          <w:rFonts w:cs="Arial"/>
          <w:b/>
        </w:rPr>
        <w:t>And</w:t>
      </w:r>
      <w:proofErr w:type="gramEnd"/>
      <w:r>
        <w:rPr>
          <w:rFonts w:cs="Arial"/>
          <w:b/>
        </w:rPr>
        <w:t xml:space="preserve"> Authorization of Payments</w:t>
      </w:r>
    </w:p>
    <w:p w14:paraId="069C5521" w14:textId="77777777" w:rsidR="00774AC4" w:rsidRDefault="00774AC4" w:rsidP="00774AC4">
      <w:pPr>
        <w:ind w:left="504"/>
        <w:rPr>
          <w:rFonts w:cs="Arial"/>
          <w:b/>
        </w:rPr>
      </w:pPr>
    </w:p>
    <w:p w14:paraId="05691E40" w14:textId="508AEBCE" w:rsidR="00774AC4" w:rsidRDefault="00774AC4" w:rsidP="00774AC4">
      <w:pPr>
        <w:ind w:left="936"/>
      </w:pPr>
      <w:r>
        <w:t>Vice President Heath</w:t>
      </w:r>
      <w:r>
        <w:t xml:space="preserve"> motioned to ratify the payments made and approve the claims as presented. Director </w:t>
      </w:r>
      <w:r>
        <w:t>Choo</w:t>
      </w:r>
      <w:r>
        <w:t xml:space="preserve"> seconded; motion carried</w:t>
      </w:r>
    </w:p>
    <w:p w14:paraId="17514037" w14:textId="77777777" w:rsidR="00774AC4" w:rsidRDefault="00774AC4" w:rsidP="00774AC4">
      <w:pPr>
        <w:ind w:left="504"/>
        <w:rPr>
          <w:rFonts w:cs="Arial"/>
          <w:b/>
        </w:rPr>
      </w:pPr>
    </w:p>
    <w:p w14:paraId="59C868D4" w14:textId="2F424E66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774AC4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774AC4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2AA553D6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</w:t>
      </w:r>
      <w:r w:rsidR="005B4FBB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5B4FBB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5B4FBB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5B4FBB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3AA00068" w14:textId="24E86CF7" w:rsidR="00300981" w:rsidRPr="00107601" w:rsidRDefault="00300981" w:rsidP="0030098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>Wastewater Collection and Treatment:  A status report on the Wastewater Treatment Plant, and related items for</w:t>
      </w:r>
      <w:r w:rsidR="00C86FA5">
        <w:rPr>
          <w:rFonts w:cs="Arial"/>
        </w:rPr>
        <w:t xml:space="preserve"> </w:t>
      </w:r>
      <w:r w:rsidR="005B4FBB">
        <w:rPr>
          <w:rFonts w:cs="Arial"/>
        </w:rPr>
        <w:t>July</w:t>
      </w:r>
      <w:r>
        <w:rPr>
          <w:rFonts w:cs="Arial"/>
        </w:rPr>
        <w:t xml:space="preserve"> 202</w:t>
      </w:r>
      <w:r w:rsidR="005B4FBB">
        <w:rPr>
          <w:rFonts w:cs="Arial"/>
        </w:rPr>
        <w:t>5</w:t>
      </w:r>
    </w:p>
    <w:p w14:paraId="273C6369" w14:textId="77777777" w:rsidR="00300981" w:rsidRDefault="00300981" w:rsidP="00300981">
      <w:pPr>
        <w:ind w:left="1080"/>
        <w:jc w:val="both"/>
      </w:pPr>
    </w:p>
    <w:p w14:paraId="7C77A6E7" w14:textId="25FBF650" w:rsidR="000D226F" w:rsidRDefault="00300981" w:rsidP="00300981">
      <w:pPr>
        <w:ind w:left="1080"/>
        <w:jc w:val="both"/>
      </w:pPr>
      <w:r>
        <w:lastRenderedPageBreak/>
        <w:t xml:space="preserve">The General Manager reported </w:t>
      </w:r>
      <w:r w:rsidR="000D226F">
        <w:t>t</w:t>
      </w:r>
      <w:r w:rsidR="0028087A">
        <w:t xml:space="preserve">he </w:t>
      </w:r>
      <w:r w:rsidR="005B4FBB">
        <w:t>testing has been good.</w:t>
      </w:r>
    </w:p>
    <w:p w14:paraId="76F5C977" w14:textId="77777777" w:rsidR="000B2070" w:rsidRDefault="000B2070" w:rsidP="00300981">
      <w:pPr>
        <w:ind w:left="1080"/>
        <w:jc w:val="both"/>
      </w:pPr>
    </w:p>
    <w:p w14:paraId="04496043" w14:textId="154AF62A" w:rsidR="000D226F" w:rsidRDefault="000D226F" w:rsidP="006006CF">
      <w:pPr>
        <w:pStyle w:val="ListParagraph"/>
        <w:numPr>
          <w:ilvl w:val="0"/>
          <w:numId w:val="2"/>
        </w:numPr>
        <w:ind w:left="1080"/>
        <w:jc w:val="both"/>
        <w:rPr>
          <w:rFonts w:cs="Arial"/>
        </w:rPr>
      </w:pPr>
      <w:r>
        <w:rPr>
          <w:rFonts w:cs="Arial"/>
        </w:rPr>
        <w:t xml:space="preserve"> </w:t>
      </w:r>
      <w:r w:rsidR="00300981" w:rsidRPr="000D226F">
        <w:rPr>
          <w:rFonts w:cs="Arial"/>
        </w:rPr>
        <w:t xml:space="preserve">Administration and Operation Updates </w:t>
      </w:r>
    </w:p>
    <w:p w14:paraId="7A511780" w14:textId="2B430AEE" w:rsidR="000D226F" w:rsidRDefault="005B4FBB" w:rsidP="000D226F">
      <w:pPr>
        <w:pStyle w:val="ListParagraph"/>
        <w:ind w:left="1080"/>
        <w:jc w:val="both"/>
        <w:rPr>
          <w:rFonts w:cs="Arial"/>
        </w:rPr>
      </w:pPr>
      <w:r>
        <w:rPr>
          <w:rFonts w:cs="Arial"/>
        </w:rPr>
        <w:t xml:space="preserve">The General manager scheduled a budget meeting with the Administrative Committee for 8/20/2025 and Casey will be meeting with the Engineering Committee to discuss the purchase of a new Vactor. </w:t>
      </w:r>
    </w:p>
    <w:p w14:paraId="16D47D82" w14:textId="77777777" w:rsidR="005B4FBB" w:rsidRPr="000D226F" w:rsidRDefault="005B4FBB" w:rsidP="000D226F">
      <w:pPr>
        <w:pStyle w:val="ListParagraph"/>
        <w:ind w:left="1080"/>
        <w:jc w:val="both"/>
        <w:rPr>
          <w:rFonts w:cs="Arial"/>
        </w:rPr>
      </w:pPr>
    </w:p>
    <w:p w14:paraId="37289C30" w14:textId="294A9A52" w:rsidR="00300981" w:rsidRPr="0028087A" w:rsidRDefault="00300981" w:rsidP="00300981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5B4FBB">
        <w:rPr>
          <w:rFonts w:cs="Arial"/>
        </w:rPr>
        <w:t>July</w:t>
      </w:r>
      <w:r w:rsidR="0028087A">
        <w:rPr>
          <w:rFonts w:cs="Arial"/>
        </w:rPr>
        <w:t xml:space="preserve"> </w:t>
      </w:r>
      <w:r>
        <w:rPr>
          <w:rFonts w:cs="Arial"/>
        </w:rPr>
        <w:t>202</w:t>
      </w:r>
      <w:r w:rsidR="005B4FBB">
        <w:rPr>
          <w:rFonts w:cs="Arial"/>
        </w:rPr>
        <w:t>5</w:t>
      </w:r>
      <w:r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6A569CF" w14:textId="77777777" w:rsidR="0028087A" w:rsidRDefault="0028087A" w:rsidP="0028087A">
      <w:pPr>
        <w:pStyle w:val="ListParagraph"/>
        <w:rPr>
          <w:rFonts w:cs="Arial"/>
          <w:b/>
          <w:sz w:val="18"/>
        </w:rPr>
      </w:pP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699A3ED5" w14:textId="693C9249" w:rsidR="00C45F75" w:rsidRPr="00C45F75" w:rsidRDefault="005B4FBB" w:rsidP="00CB2A9C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Schedule Public Hearing Regarding Disconnection </w:t>
      </w:r>
      <w:proofErr w:type="gramStart"/>
      <w:r>
        <w:rPr>
          <w:rFonts w:ascii="Arial" w:hAnsi="Arial"/>
          <w:b/>
        </w:rPr>
        <w:t>Of</w:t>
      </w:r>
      <w:proofErr w:type="gramEnd"/>
      <w:r>
        <w:rPr>
          <w:rFonts w:ascii="Arial" w:hAnsi="Arial"/>
          <w:b/>
        </w:rPr>
        <w:t xml:space="preserve"> Sewer Services </w:t>
      </w:r>
      <w:proofErr w:type="gramStart"/>
      <w:r>
        <w:rPr>
          <w:rFonts w:ascii="Arial" w:hAnsi="Arial"/>
          <w:b/>
        </w:rPr>
        <w:t>For</w:t>
      </w:r>
      <w:proofErr w:type="gramEnd"/>
      <w:r>
        <w:rPr>
          <w:rFonts w:ascii="Arial" w:hAnsi="Arial"/>
          <w:b/>
        </w:rPr>
        <w:t xml:space="preserve"> Unpaid Sewer Fees </w:t>
      </w:r>
      <w:r w:rsidR="0051503E" w:rsidRPr="00C45F75">
        <w:rPr>
          <w:rFonts w:ascii="Arial" w:hAnsi="Arial"/>
          <w:b/>
        </w:rPr>
        <w:t xml:space="preserve">   </w:t>
      </w:r>
    </w:p>
    <w:p w14:paraId="19E7BDDC" w14:textId="2A49BB11" w:rsidR="0051503E" w:rsidRPr="00C45F75" w:rsidRDefault="0051503E" w:rsidP="00C45F75">
      <w:pPr>
        <w:pStyle w:val="BodyTextIndent2"/>
        <w:ind w:left="504" w:firstLine="0"/>
        <w:jc w:val="left"/>
        <w:rPr>
          <w:rFonts w:ascii="Arial" w:hAnsi="Arial"/>
          <w:b/>
          <w:sz w:val="18"/>
        </w:rPr>
      </w:pPr>
      <w:r w:rsidRPr="00C45F75">
        <w:rPr>
          <w:rFonts w:ascii="Arial" w:hAnsi="Arial"/>
          <w:b/>
        </w:rPr>
        <w:t xml:space="preserve">                                                                                                                      </w:t>
      </w:r>
    </w:p>
    <w:p w14:paraId="307A7436" w14:textId="69EDB012" w:rsidR="0051503E" w:rsidRDefault="005B4FBB" w:rsidP="00D059D2">
      <w:pPr>
        <w:ind w:left="936"/>
      </w:pPr>
      <w:bookmarkStart w:id="0" w:name="_Hlk206141671"/>
      <w:r>
        <w:t>Vice President Heath motioned to schedule public hearing on September 9, 2025 at 1:05 p.m.</w:t>
      </w:r>
      <w:r w:rsidR="0051503E">
        <w:t xml:space="preserve"> </w:t>
      </w:r>
      <w:r w:rsidR="00CF6E17">
        <w:t>Director</w:t>
      </w:r>
      <w:r w:rsidR="0028087A">
        <w:t xml:space="preserve"> </w:t>
      </w:r>
      <w:r w:rsidR="00363448">
        <w:t>Martin</w:t>
      </w:r>
      <w:r w:rsidR="00CF6E17">
        <w:t xml:space="preserve"> </w:t>
      </w:r>
      <w:r w:rsidR="0051503E">
        <w:t>seconded; motion carried</w:t>
      </w:r>
    </w:p>
    <w:bookmarkEnd w:id="0"/>
    <w:p w14:paraId="4531826B" w14:textId="77777777" w:rsidR="00290B78" w:rsidRDefault="00290B78" w:rsidP="00290B78">
      <w:pPr>
        <w:tabs>
          <w:tab w:val="left" w:pos="546"/>
        </w:tabs>
        <w:jc w:val="both"/>
        <w:rPr>
          <w:rFonts w:cs="Arial"/>
          <w:b/>
        </w:rPr>
      </w:pPr>
    </w:p>
    <w:p w14:paraId="3A8A8830" w14:textId="67BB3012" w:rsidR="005B4FBB" w:rsidRDefault="005B4FBB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Adopt Resolution No. 25.02: </w:t>
      </w:r>
      <w:r>
        <w:rPr>
          <w:rFonts w:cs="Arial"/>
          <w:bCs/>
        </w:rPr>
        <w:t xml:space="preserve">Resolution Establishing Appropriations Limit for Fiscal Year </w:t>
      </w:r>
      <w:r w:rsidR="00685549">
        <w:rPr>
          <w:rFonts w:cs="Arial"/>
          <w:bCs/>
        </w:rPr>
        <w:t>2025-2026 Pursuant to California Constitution Article XIII-B and Government Code Section 7910</w:t>
      </w:r>
      <w:r>
        <w:rPr>
          <w:rFonts w:cs="Arial"/>
          <w:b/>
        </w:rPr>
        <w:t xml:space="preserve"> </w:t>
      </w:r>
    </w:p>
    <w:p w14:paraId="751E02F6" w14:textId="77777777" w:rsidR="005B4FBB" w:rsidRDefault="005B4FBB" w:rsidP="005B4FBB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9283C68" w14:textId="0546F2C9" w:rsidR="005B4FBB" w:rsidRDefault="005B4FBB" w:rsidP="005B4FBB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Director Hoffman </w:t>
      </w:r>
      <w:r w:rsidR="00685549">
        <w:rPr>
          <w:rFonts w:cs="Arial"/>
          <w:bCs/>
        </w:rPr>
        <w:t>motion to adopt Resolution 25.02. Vice President Heath seconded; motion carried with 5 Ayes.</w:t>
      </w:r>
    </w:p>
    <w:p w14:paraId="77FA90A7" w14:textId="77777777" w:rsidR="00685549" w:rsidRPr="005B4FBB" w:rsidRDefault="00685549" w:rsidP="005B4FBB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3983A213" w14:textId="0AFE74FF" w:rsidR="00685549" w:rsidRPr="00685549" w:rsidRDefault="00685549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Adopt amended Resolution No. 25.03: </w:t>
      </w:r>
      <w:r>
        <w:rPr>
          <w:rFonts w:cs="Arial"/>
          <w:bCs/>
        </w:rPr>
        <w:t>Resolution Establishing Benefits Available to Members of the Board of Directors of Susanville Sanitary District.</w:t>
      </w:r>
    </w:p>
    <w:p w14:paraId="176E010B" w14:textId="77777777" w:rsidR="00685549" w:rsidRDefault="00685549" w:rsidP="0068554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6C39AB08" w14:textId="75B8560E" w:rsidR="00685549" w:rsidRDefault="00685549" w:rsidP="00685549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Director Martin Motion to adopt Resolution No. 25.03. Vice President Heath seconded; motion carried with 5 Ayes.</w:t>
      </w:r>
    </w:p>
    <w:p w14:paraId="5B2A9326" w14:textId="77777777" w:rsidR="00685549" w:rsidRPr="00685549" w:rsidRDefault="00685549" w:rsidP="00685549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4BE6FC39" w14:textId="655B1F83" w:rsidR="00685549" w:rsidRPr="00685549" w:rsidRDefault="00685549" w:rsidP="0068554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Closed Session: </w:t>
      </w:r>
      <w:r>
        <w:rPr>
          <w:rFonts w:cs="Arial"/>
          <w:bCs/>
        </w:rPr>
        <w:t>Discuss and vote on a personnel matter regarding approval of benefit payout for CalPERS formula adjustment</w:t>
      </w:r>
    </w:p>
    <w:p w14:paraId="3BB77428" w14:textId="77777777" w:rsidR="00685549" w:rsidRDefault="00685549" w:rsidP="0068554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E668687" w14:textId="0DC88193" w:rsidR="00685549" w:rsidRPr="00685549" w:rsidRDefault="00685549" w:rsidP="00685549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Went in to closed session at 1:25 p.m. Came out at 1:38 P.M. Direction was given to staff.</w:t>
      </w:r>
    </w:p>
    <w:p w14:paraId="575DDF55" w14:textId="77777777" w:rsidR="00685549" w:rsidRDefault="00685549" w:rsidP="0068554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3CFED1D0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922B47">
        <w:rPr>
          <w:rFonts w:cs="Arial"/>
          <w:b/>
        </w:rPr>
        <w:t xml:space="preserve">eports </w:t>
      </w:r>
      <w:r w:rsidRPr="00290B78">
        <w:rPr>
          <w:rFonts w:cs="Arial"/>
          <w:b/>
        </w:rPr>
        <w:t>B</w:t>
      </w:r>
      <w:r w:rsidR="00922B47">
        <w:rPr>
          <w:rFonts w:cs="Arial"/>
          <w:b/>
        </w:rPr>
        <w:t>y</w:t>
      </w:r>
      <w:r w:rsidRPr="00290B78">
        <w:rPr>
          <w:rFonts w:cs="Arial"/>
          <w:b/>
        </w:rPr>
        <w:t xml:space="preserve"> B</w:t>
      </w:r>
      <w:r w:rsidR="00922B47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922B47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0D3CAE5F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2554E">
        <w:rPr>
          <w:rFonts w:cs="Arial"/>
          <w:bCs/>
        </w:rPr>
        <w:t>1:</w:t>
      </w:r>
      <w:r w:rsidR="00922B47">
        <w:rPr>
          <w:rFonts w:cs="Arial"/>
          <w:bCs/>
        </w:rPr>
        <w:t>40</w:t>
      </w:r>
      <w:r w:rsidR="00971375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922B47">
        <w:t>Vice President Heath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default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0C8DD" w14:textId="77777777" w:rsidR="00E90E16" w:rsidRDefault="00E90E16">
      <w:r>
        <w:separator/>
      </w:r>
    </w:p>
  </w:endnote>
  <w:endnote w:type="continuationSeparator" w:id="0">
    <w:p w14:paraId="31A01020" w14:textId="77777777" w:rsidR="00E90E16" w:rsidRDefault="00E90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F530F" w14:textId="77777777" w:rsidR="00E90E16" w:rsidRDefault="00E90E16">
      <w:r>
        <w:separator/>
      </w:r>
    </w:p>
  </w:footnote>
  <w:footnote w:type="continuationSeparator" w:id="0">
    <w:p w14:paraId="618A12A8" w14:textId="77777777" w:rsidR="00E90E16" w:rsidRDefault="00E90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1A834C02" w:rsidR="00D53F2D" w:rsidRPr="004E29DD" w:rsidRDefault="004E29DD" w:rsidP="004E29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7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53E959DB"/>
    <w:multiLevelType w:val="hybridMultilevel"/>
    <w:tmpl w:val="959C0C70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8"/>
  </w:num>
  <w:num w:numId="2" w16cid:durableId="894391278">
    <w:abstractNumId w:val="10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9"/>
  </w:num>
  <w:num w:numId="6" w16cid:durableId="1312365739">
    <w:abstractNumId w:val="0"/>
  </w:num>
  <w:num w:numId="7" w16cid:durableId="775756497">
    <w:abstractNumId w:val="6"/>
  </w:num>
  <w:num w:numId="8" w16cid:durableId="1473870472">
    <w:abstractNumId w:val="12"/>
  </w:num>
  <w:num w:numId="9" w16cid:durableId="1767530373">
    <w:abstractNumId w:val="1"/>
  </w:num>
  <w:num w:numId="10" w16cid:durableId="1950820101">
    <w:abstractNumId w:val="7"/>
  </w:num>
  <w:num w:numId="11" w16cid:durableId="761071432">
    <w:abstractNumId w:val="8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796"/>
    <w:rsid w:val="00211E8C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E29DD"/>
    <w:rsid w:val="004F0394"/>
    <w:rsid w:val="004F647A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B4FBB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85549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74AC4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22B47"/>
    <w:rsid w:val="009314AB"/>
    <w:rsid w:val="0093375D"/>
    <w:rsid w:val="00941FF0"/>
    <w:rsid w:val="0094506B"/>
    <w:rsid w:val="009507FF"/>
    <w:rsid w:val="00971375"/>
    <w:rsid w:val="0098424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516F4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2</cp:revision>
  <cp:lastPrinted>2025-08-11T16:25:00Z</cp:lastPrinted>
  <dcterms:created xsi:type="dcterms:W3CDTF">2025-08-15T16:37:00Z</dcterms:created>
  <dcterms:modified xsi:type="dcterms:W3CDTF">2025-08-15T16:37:00Z</dcterms:modified>
</cp:coreProperties>
</file>